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2A239270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EndPr/>
        <w:sdtContent>
          <w:r w:rsidR="00590046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77E28F40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763488">
        <w:rPr>
          <w:b w:val="0"/>
          <w:szCs w:val="24"/>
        </w:rPr>
        <w:t>Sabrina Ward</w:t>
      </w:r>
      <w:r w:rsidR="00613557" w:rsidRPr="00B72051">
        <w:rPr>
          <w:b w:val="0"/>
          <w:szCs w:val="24"/>
        </w:rPr>
        <w:fldChar w:fldCharType="end"/>
      </w:r>
    </w:p>
    <w:p w14:paraId="77C2C5F7" w14:textId="5E9486EE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763488">
        <w:rPr>
          <w:b w:val="0"/>
          <w:szCs w:val="24"/>
        </w:rPr>
        <w:t>PT 241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1677D3F3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763488">
        <w:rPr>
          <w:b w:val="0"/>
          <w:szCs w:val="24"/>
        </w:rPr>
        <w:t>sward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7602D638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763488">
        <w:rPr>
          <w:b w:val="0"/>
          <w:szCs w:val="24"/>
        </w:rPr>
        <w:t>276.523.9060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30B18EA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98A7262" w14:textId="77777777" w:rsidR="00763488" w:rsidRDefault="00B01CF1" w:rsidP="00763488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63488">
              <w:rPr>
                <w:sz w:val="20"/>
              </w:rPr>
              <w:t xml:space="preserve">10 am until </w:t>
            </w:r>
          </w:p>
          <w:p w14:paraId="1B973022" w14:textId="77777777" w:rsidR="00763488" w:rsidRDefault="00763488" w:rsidP="00763488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1 pm </w:t>
            </w:r>
          </w:p>
          <w:p w14:paraId="2CBEE7A1" w14:textId="77777777" w:rsidR="00763488" w:rsidRDefault="00763488" w:rsidP="00763488">
            <w:pPr>
              <w:jc w:val="center"/>
              <w:rPr>
                <w:sz w:val="20"/>
              </w:rPr>
            </w:pPr>
            <w:r>
              <w:rPr>
                <w:sz w:val="20"/>
              </w:rPr>
              <w:t>Online</w:t>
            </w:r>
          </w:p>
          <w:p w14:paraId="26B99B6B" w14:textId="121E3AB5" w:rsidR="00B01CF1" w:rsidRPr="00BC2A50" w:rsidRDefault="00763488" w:rsidP="00763488">
            <w:pPr>
              <w:jc w:val="center"/>
            </w:pPr>
            <w:r>
              <w:rPr>
                <w:sz w:val="20"/>
              </w:rPr>
              <w:t xml:space="preserve"> Office Hours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EAB8DB8" w14:textId="1715EBA2" w:rsidR="00763488" w:rsidRPr="00763488" w:rsidRDefault="00B01CF1" w:rsidP="00763488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63488">
              <w:rPr>
                <w:sz w:val="20"/>
              </w:rPr>
              <w:t>8</w:t>
            </w:r>
            <w:r w:rsidR="00763488" w:rsidRPr="00763488">
              <w:rPr>
                <w:noProof/>
                <w:sz w:val="20"/>
              </w:rPr>
              <w:t xml:space="preserve"> am until </w:t>
            </w:r>
          </w:p>
          <w:p w14:paraId="4668AF80" w14:textId="77777777" w:rsidR="00763488" w:rsidRPr="00763488" w:rsidRDefault="00763488" w:rsidP="00763488">
            <w:pPr>
              <w:jc w:val="center"/>
              <w:rPr>
                <w:noProof/>
                <w:sz w:val="20"/>
              </w:rPr>
            </w:pPr>
            <w:r w:rsidRPr="00763488">
              <w:rPr>
                <w:noProof/>
                <w:sz w:val="20"/>
              </w:rPr>
              <w:t xml:space="preserve">1 pm </w:t>
            </w:r>
          </w:p>
          <w:p w14:paraId="39218B74" w14:textId="26DD2901" w:rsidR="00763488" w:rsidRPr="00763488" w:rsidRDefault="00763488" w:rsidP="00763488">
            <w:pPr>
              <w:jc w:val="center"/>
              <w:rPr>
                <w:noProof/>
                <w:sz w:val="20"/>
              </w:rPr>
            </w:pPr>
            <w:r w:rsidRPr="00763488">
              <w:rPr>
                <w:noProof/>
                <w:sz w:val="20"/>
              </w:rPr>
              <w:t>On</w:t>
            </w:r>
            <w:r>
              <w:rPr>
                <w:noProof/>
                <w:sz w:val="20"/>
              </w:rPr>
              <w:t>-Campus</w:t>
            </w:r>
          </w:p>
          <w:p w14:paraId="398C250C" w14:textId="56EFC5B1" w:rsidR="00B01CF1" w:rsidRPr="00BC2A50" w:rsidRDefault="00763488" w:rsidP="00763488">
            <w:pPr>
              <w:jc w:val="center"/>
            </w:pPr>
            <w:r w:rsidRPr="00763488">
              <w:rPr>
                <w:noProof/>
                <w:sz w:val="20"/>
              </w:rPr>
              <w:t xml:space="preserve"> Office Hours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F0D2206" w14:textId="77777777" w:rsidR="00763488" w:rsidRDefault="00B01CF1" w:rsidP="00763488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63488" w:rsidRPr="00763488">
              <w:rPr>
                <w:noProof/>
                <w:sz w:val="20"/>
              </w:rPr>
              <w:t xml:space="preserve">10 am until </w:t>
            </w:r>
          </w:p>
          <w:p w14:paraId="570C79BF" w14:textId="4AD6155D" w:rsidR="00763488" w:rsidRPr="00763488" w:rsidRDefault="00763488" w:rsidP="00763488">
            <w:pPr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Noon</w:t>
            </w:r>
            <w:r w:rsidRPr="00763488">
              <w:rPr>
                <w:noProof/>
                <w:sz w:val="20"/>
              </w:rPr>
              <w:t xml:space="preserve"> </w:t>
            </w:r>
          </w:p>
          <w:p w14:paraId="14A781DC" w14:textId="77777777" w:rsidR="00763488" w:rsidRPr="00763488" w:rsidRDefault="00763488" w:rsidP="00763488">
            <w:pPr>
              <w:jc w:val="center"/>
              <w:rPr>
                <w:noProof/>
                <w:sz w:val="20"/>
              </w:rPr>
            </w:pPr>
            <w:r w:rsidRPr="00763488">
              <w:rPr>
                <w:noProof/>
                <w:sz w:val="20"/>
              </w:rPr>
              <w:t>Online</w:t>
            </w:r>
          </w:p>
          <w:p w14:paraId="50761AA5" w14:textId="792D96DB" w:rsidR="00B01CF1" w:rsidRPr="00BC2A50" w:rsidRDefault="00763488" w:rsidP="00763488">
            <w:pPr>
              <w:jc w:val="center"/>
            </w:pPr>
            <w:r w:rsidRPr="00763488">
              <w:rPr>
                <w:noProof/>
                <w:sz w:val="20"/>
              </w:rPr>
              <w:t xml:space="preserve"> Office Hours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619E40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A4EAE3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77DAE7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651595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9DCD0A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15BD361A" w14:textId="77777777" w:rsidR="00763488" w:rsidRDefault="00E96788" w:rsidP="00B34609">
      <w:pPr>
        <w:rPr>
          <w:sz w:val="20"/>
        </w:rPr>
      </w:pPr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763488">
        <w:rPr>
          <w:sz w:val="20"/>
        </w:rPr>
        <w:br/>
        <w:t>ONLINE CLASSES:</w:t>
      </w:r>
    </w:p>
    <w:p w14:paraId="46C2A8BF" w14:textId="77777777" w:rsidR="00763488" w:rsidRDefault="00763488" w:rsidP="00B34609">
      <w:pPr>
        <w:rPr>
          <w:sz w:val="20"/>
        </w:rPr>
      </w:pPr>
      <w:r>
        <w:rPr>
          <w:sz w:val="20"/>
        </w:rPr>
        <w:t>HIM 226-W81</w:t>
      </w:r>
    </w:p>
    <w:p w14:paraId="06F3EF5E" w14:textId="77777777" w:rsidR="00763488" w:rsidRDefault="00763488" w:rsidP="00B34609">
      <w:pPr>
        <w:rPr>
          <w:sz w:val="20"/>
        </w:rPr>
      </w:pPr>
      <w:r>
        <w:rPr>
          <w:sz w:val="20"/>
        </w:rPr>
        <w:t>HIM 229-W82</w:t>
      </w:r>
    </w:p>
    <w:p w14:paraId="5F330986" w14:textId="77777777" w:rsidR="00763488" w:rsidRDefault="00763488" w:rsidP="00B34609">
      <w:pPr>
        <w:rPr>
          <w:sz w:val="20"/>
        </w:rPr>
      </w:pPr>
      <w:r>
        <w:rPr>
          <w:sz w:val="20"/>
        </w:rPr>
        <w:t>HIM 253-W1</w:t>
      </w:r>
    </w:p>
    <w:p w14:paraId="0DEA249E" w14:textId="77777777" w:rsidR="00763488" w:rsidRDefault="00763488" w:rsidP="00B34609">
      <w:pPr>
        <w:rPr>
          <w:sz w:val="20"/>
        </w:rPr>
      </w:pPr>
      <w:r>
        <w:rPr>
          <w:sz w:val="20"/>
        </w:rPr>
        <w:t>MKT 284-W1</w:t>
      </w:r>
    </w:p>
    <w:p w14:paraId="64D407A8" w14:textId="3F64DB4C" w:rsidR="00E96788" w:rsidRDefault="00763488" w:rsidP="00B34609">
      <w:r>
        <w:rPr>
          <w:sz w:val="20"/>
        </w:rPr>
        <w:t>REA 100-W1</w:t>
      </w:r>
      <w:bookmarkStart w:id="0" w:name="_GoBack"/>
      <w:bookmarkEnd w:id="0"/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9EE85" w14:textId="77777777" w:rsidR="006074CF" w:rsidRDefault="006074CF" w:rsidP="00AE1BFE">
      <w:r>
        <w:separator/>
      </w:r>
    </w:p>
  </w:endnote>
  <w:endnote w:type="continuationSeparator" w:id="0">
    <w:p w14:paraId="1AF884D2" w14:textId="77777777" w:rsidR="006074CF" w:rsidRDefault="006074CF" w:rsidP="00AE1BFE">
      <w:r>
        <w:continuationSeparator/>
      </w:r>
    </w:p>
  </w:endnote>
  <w:endnote w:type="continuationNotice" w:id="1">
    <w:p w14:paraId="130458BA" w14:textId="77777777" w:rsidR="00605ECA" w:rsidRDefault="00605E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7F809D" w14:textId="77777777" w:rsidR="006074CF" w:rsidRDefault="006074CF" w:rsidP="00AE1BFE">
      <w:r>
        <w:separator/>
      </w:r>
    </w:p>
  </w:footnote>
  <w:footnote w:type="continuationSeparator" w:id="0">
    <w:p w14:paraId="24667863" w14:textId="77777777" w:rsidR="006074CF" w:rsidRDefault="006074CF" w:rsidP="00AE1BFE">
      <w:r>
        <w:continuationSeparator/>
      </w:r>
    </w:p>
  </w:footnote>
  <w:footnote w:type="continuationNotice" w:id="1">
    <w:p w14:paraId="3BB769B7" w14:textId="77777777" w:rsidR="00605ECA" w:rsidRDefault="00605EC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60A0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87429"/>
    <w:rsid w:val="002A7EB4"/>
    <w:rsid w:val="002B17C1"/>
    <w:rsid w:val="00363542"/>
    <w:rsid w:val="003661E5"/>
    <w:rsid w:val="0037516F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30595"/>
    <w:rsid w:val="005552C7"/>
    <w:rsid w:val="00557182"/>
    <w:rsid w:val="00590046"/>
    <w:rsid w:val="005B012E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6F2C90"/>
    <w:rsid w:val="00712409"/>
    <w:rsid w:val="00715345"/>
    <w:rsid w:val="00745C1D"/>
    <w:rsid w:val="00754E07"/>
    <w:rsid w:val="00763488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725A1"/>
    <w:rsid w:val="008737AE"/>
    <w:rsid w:val="008F2710"/>
    <w:rsid w:val="00904AB5"/>
    <w:rsid w:val="009328DA"/>
    <w:rsid w:val="00952F53"/>
    <w:rsid w:val="00962F91"/>
    <w:rsid w:val="00963C50"/>
    <w:rsid w:val="00971B27"/>
    <w:rsid w:val="009C79D5"/>
    <w:rsid w:val="00A20065"/>
    <w:rsid w:val="00A37765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473A4"/>
    <w:rsid w:val="00C61AE8"/>
    <w:rsid w:val="00CD4C8B"/>
    <w:rsid w:val="00CF177D"/>
    <w:rsid w:val="00D22B74"/>
    <w:rsid w:val="00D9376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661E5"/>
    <w:rsid w:val="003B4521"/>
    <w:rsid w:val="003E0B48"/>
    <w:rsid w:val="00530595"/>
    <w:rsid w:val="005D649F"/>
    <w:rsid w:val="006E20E3"/>
    <w:rsid w:val="006F2C90"/>
    <w:rsid w:val="00904AB5"/>
    <w:rsid w:val="00A8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f7728c4a-6658-478f-b0db-ef5054ce578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D73DE6DABAD94EB2D990BAE5BAF783" ma:contentTypeVersion="18" ma:contentTypeDescription="Create a new document." ma:contentTypeScope="" ma:versionID="7c72f1812202035959a15b88536c4a81">
  <xsd:schema xmlns:xsd="http://www.w3.org/2001/XMLSchema" xmlns:xs="http://www.w3.org/2001/XMLSchema" xmlns:p="http://schemas.microsoft.com/office/2006/metadata/properties" xmlns:ns1="http://schemas.microsoft.com/sharepoint/v3" xmlns:ns3="f7728c4a-6658-478f-b0db-ef5054ce578d" xmlns:ns4="5c7b5b84-2bfa-4f40-a4a7-d40d0fbb2699" targetNamespace="http://schemas.microsoft.com/office/2006/metadata/properties" ma:root="true" ma:fieldsID="883589da6b6efa74b5e6e3c67bfc8e94" ns1:_="" ns3:_="" ns4:_="">
    <xsd:import namespace="http://schemas.microsoft.com/sharepoint/v3"/>
    <xsd:import namespace="f7728c4a-6658-478f-b0db-ef5054ce578d"/>
    <xsd:import namespace="5c7b5b84-2bfa-4f40-a4a7-d40d0fbb26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ObjectDetectorVersions" minOccurs="0"/>
                <xsd:element ref="ns3:MediaServiceOCR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728c4a-6658-478f-b0db-ef5054ce57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b5b84-2bfa-4f40-a4a7-d40d0fbb2699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6256A3-BE36-4205-95D1-EB70D99DCC69}">
  <ds:schemaRefs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http://purl.org/dc/terms/"/>
    <ds:schemaRef ds:uri="f7728c4a-6658-478f-b0db-ef5054ce578d"/>
    <ds:schemaRef ds:uri="http://schemas.microsoft.com/office/2006/metadata/properties"/>
    <ds:schemaRef ds:uri="5c7b5b84-2bfa-4f40-a4a7-d40d0fbb2699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EB43B2-08BB-42D4-9055-27D0FB435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728c4a-6658-478f-b0db-ef5054ce578d"/>
    <ds:schemaRef ds:uri="5c7b5b84-2bfa-4f40-a4a7-d40d0fbb26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69666C-8B83-4B84-8EF6-81D2101ADCB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Sabrina Ward</cp:lastModifiedBy>
  <cp:revision>2</cp:revision>
  <cp:lastPrinted>2023-02-15T19:58:00Z</cp:lastPrinted>
  <dcterms:created xsi:type="dcterms:W3CDTF">2026-01-05T17:11:00Z</dcterms:created>
  <dcterms:modified xsi:type="dcterms:W3CDTF">2026-01-05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43D73DE6DABAD94EB2D990BAE5BAF783</vt:lpwstr>
  </property>
</Properties>
</file>